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China</w:t>
      </w:r>
      <w:r>
        <w:t xml:space="preserve"> </w:t>
      </w:r>
      <w:r>
        <w:t xml:space="preserve">Beijing</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osition of Teacher Primary at your esteemed institution in Beijing, China. As a dedicated and passionate educator with over [X years] of experience in primary education, I am eager to contribute my skills, creativity, and cultural adaptability to support the academic and personal growth of students in this vibrant city. This opportunity aligns perfectly with my career goals and desire to work within an educational system that values innovation, discipline, and holistic development—principles that resonate deeply with my teaching philosophy.</w:t>
      </w:r>
    </w:p>
    <w:p>
      <w:pPr>
        <w:pStyle w:val="BodyText"/>
      </w:pPr>
      <w:r>
        <w:t xml:space="preserve">As a Teacher Primary, I have consistently focused on creating inclusive and dynamic learning environments where students feel motivated to explore, question, and thrive. My background includes designing age-appropriate curricula for children aged 5–12, integrating technology to enhance engagement, and fostering critical thinking through interactive activities. In my previous role at [Previous School Name], I successfully implemented a cross-curricular approach that improved student performance by 30% in literacy and numeracy within one academic year. This experience has honed my ability to adapt teaching strategies to meet diverse learning needs while maintaining a focus on foundational skills essential for primary education.</w:t>
      </w:r>
    </w:p>
    <w:p>
      <w:pPr>
        <w:pStyle w:val="BodyText"/>
      </w:pPr>
      <w:r>
        <w:t xml:space="preserve">What sets me apart as a Teacher Primary is my commitment to nurturing not only academic excellence but also the social and emotional development of students. I believe that education is not merely about imparting knowledge but about inspiring curiosity, building confidence, and instilling a lifelong love of learning. In China Beijing, where the educational landscape emphasizes rigorous standards and cultural heritage, I am particularly drawn to the opportunity to collaborate with educators who share this vision. My ability to communicate effectively in English and my willingness to learn Mandarin have prepared me to bridge cultural gaps and contribute meaningfully to your school’s mission.</w:t>
      </w:r>
    </w:p>
    <w:p>
      <w:pPr>
        <w:pStyle w:val="BodyText"/>
      </w:pPr>
      <w:r>
        <w:t xml:space="preserve">Teaching in China Beijing would be a unique and rewarding chapter in my career. I am deeply aware of the respect Chinese society places on education, as well as the importance of teacher-student relationships in fostering a sense of responsibility and mutual respect. My experience working with multilingual and multicultural classrooms has equipped me to navigate the nuances of teaching in an international context while respecting local traditions. For instance, during my time teaching at [Previous International School], I incorporated elements of Chinese culture into my lessons, such as storytelling and traditional festivals, to help students connect with their global peers. This approach not only enriched their learning but also strengthened their appreciation for cultural diversity.</w:t>
      </w:r>
    </w:p>
    <w:p>
      <w:pPr>
        <w:pStyle w:val="BodyText"/>
      </w:pPr>
      <w:r>
        <w:t xml:space="preserve">Moreover, I am enthusiastic about the opportunity to grow professionally within a system that prioritizes teacher development and student outcomes. Beijing is home to some of the most innovative educational institutions in China, and I am eager to contribute my expertise while learning from the best practices of your school. Whether it’s participating in professional development workshops, collaborating on curriculum design, or supporting extracurricular activities, I am committed to being an active and contributing member of your team. My adaptability and positive attitude have allowed me to thrive in fast-paced environments, and I am confident that my dedication will align with the high standards of your institution.</w:t>
      </w:r>
    </w:p>
    <w:p>
      <w:pPr>
        <w:pStyle w:val="BodyText"/>
      </w:pPr>
      <w:r>
        <w:t xml:space="preserve">As a Teacher Primary, I understand the importance of fostering a safe, inclusive, and inspiring classroom environment. In Beijing, where students are often encouraged to excel academically while balancing traditional values with modern perspectives, I aim to be a guiding force that supports their individual journeys. My approach combines structure with creativity—using storytelling, hands-on projects, and collaborative learning to make lessons engaging and relevant. For example, I once designed a unit on environmental sustainability that involved students in creating recycling programs at their school, which not only reinforced scientific concepts but also promoted civic responsibility.</w:t>
      </w:r>
    </w:p>
    <w:p>
      <w:pPr>
        <w:pStyle w:val="BodyText"/>
      </w:pPr>
      <w:r>
        <w:t xml:space="preserve">I am particularly drawn to the opportunity to work in China Beijing because of its rich cultural tapestry and the city’s role as a global hub for education and innovation. The chance to teach in such a dynamic setting would allow me to contribute my passion for education while immersing myself in a new culture. I am confident that my teaching methods, combined with my willingness to embrace new challenges, would make me a valuable asset to your school. I am also open to learning from the local community and adapting my practices to align with the unique needs of your students.</w:t>
      </w:r>
    </w:p>
    <w:p>
      <w:pPr>
        <w:pStyle w:val="BodyText"/>
      </w:pPr>
      <w:r>
        <w:t xml:space="preserve">Thank you for considering my application for the Teacher Primary position in China Beijing. I would be honored to discuss how my skills, experiences, and enthusiasm align with your institution’s goals. Please feel free to contact me at [Your Phone Number] or [Your Email Address] at your earliest convenience. I look forward to the opportunity to contribute to the continued success of your school and support the next generation of learners in this incredi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in China Beijing</dc:title>
  <dc:creator/>
  <dc:language>en</dc:language>
  <cp:keywords/>
  <dcterms:created xsi:type="dcterms:W3CDTF">2026-07-23T09:34:17Z</dcterms:created>
  <dcterms:modified xsi:type="dcterms:W3CDTF">2026-07-23T09:34:17Z</dcterms:modified>
</cp:coreProperties>
</file>

<file path=docProps/custom.xml><?xml version="1.0" encoding="utf-8"?>
<Properties xmlns="http://schemas.openxmlformats.org/officeDocument/2006/custom-properties" xmlns:vt="http://schemas.openxmlformats.org/officeDocument/2006/docPropsVTypes"/>
</file>